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คอมพิวเตอร์</w:t>
      </w:r>
      <w:r>
        <w:t xml:space="preserve"> </w:t>
      </w:r>
      <w:r>
        <w:t xml:space="preserve">ปี</w:t>
      </w:r>
      <w:r>
        <w:t xml:space="preserve"> </w:t>
      </w:r>
      <w:r>
        <w:t xml:space="preserve">1</w:t>
      </w:r>
    </w:p>
    <w:p>
      <w:pPr>
        <w:pStyle w:val="Date"/>
      </w:pPr>
      <w:r>
        <w:t xml:space="preserve">วันอังคารที่</w:t>
      </w:r>
      <w:r>
        <w:t xml:space="preserve"> </w:t>
      </w:r>
      <w:r>
        <w:t xml:space="preserve">22</w:t>
      </w:r>
      <w:r>
        <w:t xml:space="preserve"> </w:t>
      </w:r>
      <w:r>
        <w:t xml:space="preserve">กุมภาพันธ์</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จ้งห้องโสตอันนี้นี่ มันน่าจะเปื่อยแล้วไหม มันเก่าแล้ว ไม่ได้ทำอะไรเลย คลิกลงซื่อ ๆ แม่ว่ามันเก่าแล้ว พลาสติกมันไอ้นี่แล้ว หยิบเอามาก็หยุดแล้ว ส่งไฟล์เข้าไปในกลุ่มแล้วนะเด็ก ๆ จะต้องได้ดาวน์โหลดล่ะ คีย์นี่จะช้า ต้องใช้วิธีการเปลี่ยนแค่รูป นึกออกนะ เยอะ โค้ดมันยาว ถ้าอยากทำได้ นี่ ๆ ไหนล่ะ ของเรา มันจะเป็นไฟล์ Zip นะเด็ก ๆ ใน สวัสดีค่ะ ได้ยินอยู่นะคะ โอเค ดูนะคะเด็ก ๆ เมื่อกี้ส่งไฟล์เข้าไปในกลุ่ม มันจะเป็นไฟล์ Zip ใช่ไหม ชื่อ Nido ส่งเข้าไปแล้วใน LINE นะคะ ในกลุ่มไลน์ห้องเราน่ะนะคะ เด็ก ๆ โหลดเสร็จปุ๊บ เราก็ไปที่ไหน ที่เราเก็บโฟลเดอร์งานเราใช่ไหม ก็คือ C: แล้วก็ชื่อโฟลเดอร์ตัวเองใช่ไหมคะ แล้วก็เอาไฟล์ที่ Zip น่ะ แตกไว้ที่นี่ มาแตกลง แตกไฟล์ออกนะคะ โหลดหรือยังตอนนี้ ตอนนี้โหลดไฟล์กันหรือยัง ต้องโหลดก่อน ไม่อย่างนั้นแตกไฟล์ไม่ได้นะ โหลด ๆ เจอปัญหานะคะ ทีนี้ บางเครื่อง พอคลิกไฟล์ Zip แล้วปรากฏว่าไม่มี Win Ziเพราะฉะนั้น เด็ก ๆ ต้องไปหาดาวน์โหลด Win อะไรล่ะ ดูในเครื่องตัวเองมันขึ้นอะไรนะ Winrar ใช่ไหม บางเครื่องไม่มีน่ะ ต้องพิมพ์ว่า Download นะคะ ต้องพิมพ์ว่า ดาวน์โหลด Winrar หรือ Winzip แล้วแต่เครื่องตัวเองที่มันไม่ขึ้นน่ะ ของใครมันขึ้นว่าหา Winrar ไม่เจอ ก็ต้องโหลด Winrar ถ้าของใครบอกเป็น Winzip ก็เปลี่ยนเป็น Winzip เข้าใจนะ นะคะ แล้วก็คลิกดาวน์โหลดฟรีอย่างนี้ หาที่มันดาวน์โหลดฟรีเลย หรือ Winrar for windows เลือกได้เลย นี่ก็ได้นี่ Download Winrar ฟรีเวอร์ชันล่าสุดไปเลย คลิกเลือกอันใดอันหนึ่ง ต้องไปโหลดลงก่อน เดี๋ยวนะ ขยายให้โอเคไหมคะ เห็นไหม พิมพ์ Download winrar ใน Google Search น่ะ Winrar ยังค่ะ ทีนี้คนที่เสร็จแล้วนะคะ ก็คือให้ไปที่โฟลเดอร์ใช่ไหม โฟลเดอร์ที่เราก๊อปปี้มานั้นนะคะ เด็ก ๆ ดูในโฟลเดอร์นะ เดี๋ยวโฟลเดอร์ที่เรา Copy ไป เพราะแม่ทำเป็นไดโนเสาร์ใช่ไหม แต่เด็ก ๆ จะเอารูปนี่วิธีการ แต่ถ้าเด็ก ๆ จะเอารูปวิธีการ ให้นึกถึงก็คือถ้าเราไม่อยากได้ตัวไดโนเสาร์ เราจะเปลี่ยนเป็นตัวอะไร ตัวการ์ตูนอื่นน่ะ นึกถึงนะ เราก็เอารูปไดโนเสาร์ออก แล้วก็เอาเป็นรูปตัวการ์ตูนนั้นเข้าไปแทน แต่วิธีการ มันมีอยู่ง่า 1. ให้เช็กอะไร เช็กที่ชื่อภาพนี่ เห็นไหมคะ ชื่อรูปแต่ละตัวนี่ ก็คือเมื่อเราจะเอารูปของตัวเองมาใช้แทนนี่ ชื่อไฟล์ภาพนี่ มันจะต้องตั้งตั้งให้ จะบอกว่าตั้งให้มันสอดคล้องเดี๋ยวจะงง ก็คือให้เหมือนกับตัวต้นฉบับในโค้ดนี้ วิธีการนะคะ ก็คือสมมติ ถ้าจะแก้โค้ดนี้ เด็ก ๆ ต้องเปิด Sublime ขึ้นมาก่อน ไปที่ C: ก่อนค่ะ ไปที่ C: เพื่อจะเปิด Sublime เรานะคะ ไปที่ C คลิกที่ Sublime Text ไฟล์ Sublime Text ดาวน์โหลดตลอด อัปเดตตลอด อัปไป อยากอัปให้มันอัป เดี๋ยวก่อน เปิด Sublime ใครยังเปิดไม่ได้ ตอนนี้เปิดได้แล้ว เดี๋ยวนะ C: Sublime Text ยกเลิก ไม่อัป</w:t>
      </w:r>
    </w:p>
    <w:p>
      <w:pPr>
        <w:pStyle w:val="BodyText"/>
      </w:pPr>
      <w:r>
        <w:t xml:space="preserve">(เดต) แล้วนะ เปิด File นะคะ เมนู File ใครที่เปิด Sublime ขึ้นมาแล้วให้คลิกที่เมนูไฟล์ แล้วก็คลิกที่คำว่า Open file ก็คือให้ไปที่โฟลเดอร์ที่เมื่อกี้ที่เราโหลดมา นึกออกนะ ไฟล์ที่จะเปิด ชื่อ New Game นี่ เห็นไหมคะ คลิกที่ชื่อไฟล์ New game เจอหรือยัง ๆ เห็นไหม อยู่ในโฟลเดอร์เลย โฟลเดอร์ที่เราโหลดไปน่ะค่ะ มีอยู่ไฟล์เดียว ไฟล์เกมน่ะ ชื่อ New Game คลิกที่ชื่อไฟล์นั้น แล้วก็คลิกที่ปุ่มเปิดนะคะ เปิดขึ้นมา ปุ๊บ มันจะมีโค้ดทั้งหมด เห็นไหม 400 กว่าบรรทัด ถ้าคีย์เองก็ 3 อาทิตย์จะเสร็จไหม ไม่เสร็จ เราต้องรวบลัดตัดตอนหน่อย เพราะอะไร เดี๋ยวคลัสเตอร์ใหม่มาอีก ยิ่งเสียว ๆ อยู่ วันพฤหัสบดีก็หยุดไปทีหนึ่ง เพราะว่าวันจันทร์ห้องพี่ปี 2 น่ะ ไปเรียน เอกเกษตร แล้วเขาแจ้งว่าเด็กเอกเกษตรเป็น พี่ปอยก็ตรวจแล้วค่ะ เพิ่งตรวจวันอังคารวันแรกติดลบทุกคนมันยังไม่ได้บอก เราก็บอกว่าเรียน พอวันจันทร์น่ะ เด็กในห้องน่ะ ไปเรียนร่วมกับไปตรวจ COVID รอบที่ 1 ไป ATK รอบที่ 1 เลยบอกเพิ่งวันจันทร์เอง ตรวจแค่ครั้งเดียว อย่างนั้นไม่ต้องเรียนแล้ว งดคลาส อาทิตย์นี้เราก็ไปแนะแนวกัน เราตรวจ ATK กันแล้ว เรารอดทุกคนนะคะ คือ ที่แม่พยายามบอกว่าอย่าออกไปเลาะหลายน่ะ เพราะไอ้ตัวใหม่มันติดง่ายนะคะ มันติดง่าย พอติดแล้วนี่พอมันเป็นเขาแจ้งนี่ ห้องเรียนมันก็จะเข้าไม่ได้ เราก็ต้องพยายามเพราะห้องเรียนเราน่ะมันเป็นแบบห้องปิดด้วยเข้าใจไหม มันจะไม่เหมือนห้องเรียนรวมเหมือนที่เขาไปเรียนในหอประชุมอะไรอย่างนี้ ห้องกใช่ไหม ห้องเรามันเป็นห้องเฉพาะ ก็จะโดนปิด เพราะถ้าติดขึ้นมานี่ เขาต้องมาพ่นฆ่าเชื้อแน่นอนนะคะ เพราะฉะนั้น ต้องให้ระวังตัว ทีนี้ หลักการ คือ ถ้าอยากรู้เล่นอย่างไรกดก่อน กด Ctrl + B ให้เด็ก ๆ กด Ctrl + B นะคะ ต้องเห็นก่อนว่าลักษณะเกมมันเป็นอย่างไร กดปุ่ม Space bar Space Bar นะ แป้นคีย์ยาว ๆ น่ะ กดดูสิ กด Spacebar ไดโนมันจะเริ่มวิ่งนะคะ กระโดดให้มันพ้นก้อนหินโดดไม่พ้น ตาย เริ่มใหม่ กด Spacebar อีกนะคะ ใครไม่ได้ ใครยังไม่ได้ สิ่งที่เด็ก ๆ จะต้องทำ คือ เอาตัวละครตัวเองที่เคยโหลดไว้ ลงแทนนะคะ นึกออกนะ แล้วก็เอาสิ่งกีดขว้าง เข้าใจใช่ไหม ของเด็ก ๆ น่ะ เช่น บางคนเป็นกล่องของขวัญลงไปแทน จุดที่จะแก้มีอะไรบ้าง ดูดี ๆ นะคะ ปิดหน้าต่างนี้ไปเลย ปิดหน้าต่างเกมเราก่อน นะ เพราะอะไร สังเกตว่าเราทำเป็น Class จำได้ไหม เหมือนคลาสของตัวไดโนเสาร์นะ นะคะ นี่เห็นไหม เหมือน Class Backgriound Back Ground ของเราถ้าเด็ก ๆ นะ มีรูป Background ตัก็เราก็ต้องมาแก้ในส่วนที่เป็น background นะคะ ไปที่คำที่มีคำว่า… นี่ เห็นไหม ตรงส่วนนี้ เห็นไหมคะ เพราะอะไร เพราะคำว่า self Background นี่ มันจะไปทำการดาวน์โหลดภาพ เห็นไหม ตรง bg 01 ก็คือชื่อนะคะ เพราะฉะนั้น ภาพ Background ที่เอามาใคือ ในตัวอย่างนี่ แม่ใช้ 4 รูป แต่ถ้าตัวเองใช้รูปเดียวนึกออกนะ ก็เอาแค่ Background 01 มาใช้ แล้วตัดออกก็แค่นั้นเอง เข้าใจนะคะ หลักการเดียวกัน เหมือนกันส่วนของสิ่งกีดขวาง เห็นไหมคะ ตรง Optackcal นี่ ของแม่เป็นก้อนหิน แม่ใช้ Class ว่า Rock ก้อนหินนะคะ ถ้าเราจะเปลี่ยนสิ่งกีดขวางของเราจากก้อนหินเป็นอะไร เช่น เป็นกล่องของขวัญ เราก็แก้ชื่อ Class ก็ได้นะคะ สิ่งที่จะเปลี่ยนก็คือชื่อที่มีคำว่า Rock นี่เปลี่ยนเลย เปลี่ยนได้เลยนี่ แค่แก้แค่ชื่อภาพ แต่อย่าลืมว่าภาพเอามาด้วยนะ วิธีการหาเพื่อจะแก้นะคะ ในตัว Sublime นี่ มันจะเมนูด้านบนที่ชื่อว่า</w:t>
      </w:r>
      <w:r>
        <w:t xml:space="preserve"> </w:t>
      </w:r>
      <w:r>
        <w:t xml:space="preserve">“</w:t>
      </w:r>
      <w:r>
        <w:t xml:space="preserve">File</w:t>
      </w:r>
      <w:r>
        <w:t xml:space="preserve">”</w:t>
      </w:r>
      <w:r>
        <w:t xml:space="preserve"> </w:t>
      </w:r>
      <w:r>
        <w:t xml:space="preserve">เห็นไหม ไฟล์กับ retest ตัวแรกเราต้องหาการหาคำไหน แล้วตรง Replace ก็คือตรงที่ต้องการให้เปลี่ยน สมมติว่าหาคำว่า</w:t>
      </w:r>
      <w:r>
        <w:t xml:space="preserve"> </w:t>
      </w:r>
      <w:r>
        <w:t xml:space="preserve">“</w:t>
      </w:r>
      <w:r>
        <w:t xml:space="preserve">Rock</w:t>
      </w:r>
      <w:r>
        <w:t xml:space="preserve">”</w:t>
      </w:r>
      <w:r>
        <w:t xml:space="preserve"> </w:t>
      </w:r>
      <w:r>
        <w:t xml:space="preserve">ก้อนหินนี่ แล้วจะเปลี่ยนเป็นอะไร กล่องของขวัญนะคะ เราก็พิมพ์ตรงช่องไฟล์ว่า Rock พิมพ์ตรงช่อง Find ว่า Rock ของขวัญภาษาอังกฤษว่าอะไร ใครดาวน์โหลดกล่องของขวัญมา presemt หรือ presenอะไรสักอย่างนะคะ ดูนะคะ เดี๋ยวจะลองทำให้ดู ตัวอย่างนี้จะเปลี่ยนจากไดโนเสาร์เป็นตัวนี้นะ เดี๋ยวแม่จะลองเปลี่ยนให้ดูนะ แม่จะเปลี่ยนไปไดโนเสาร์ เดี๋ยวให้ดูตัวอย่างนะคะ ในงานเดิมนี่ รูปที่มี… อยู่ไหนเอ่ย เข้าหมี 1 2 3 4 น้องหมีนี่ แต่เซตนี้มันไม่มีน้องหมีตอนกระโดดนะคะ จำได้นะ ตอนที่ให้ดาวน์โหลด spite เด็ก ๆ ดู sprites ของไดโนเสาร์ก่อนนะ เพราะฉะนั้น เอาตัวที่มันมี sprite sheet คล้าย ๆ กัน มันจะได้แก้ง่าย ๆ เดี๋ยวให้ดูนะคะ ดูนะคะ Spite Sheet ไดโนเสาร์ ไอเดิล มี Run มี Jump มี run มี jump เพราะอะไร เพราะใน Class เราน่ะ มันจะมี Class ชื่อ idle เพราะสังเกต ถ้าไดโนเสาร์มันไม่ได้วิ่งเฉย ๆ ใช่ไหม มันมีท่าตอนที่มันจะต้องกระโดดด้วย ใช่ไหมคะ นะคะ แล้วทีนี้ถ้าอยากเปลี่ยน ไม่เอาเป็นไดโนเสาร์ ตัวประกอบอื่นที่จะสามารถใช้ได้ ก็คือจะต้องมีลักษณะที่บอกเหมือนกัน ก็คือมีอะไรคะ มี Idel เหมือนกัน มี Run แล้วก็มี Jump เหมือนกัน เข้าใจไหม เพราะฉะนั้น ให้มันเลือกจากตัวพวกนี้นะคะ ลองให้เด็ก ๆ เปลี่ยนตัวละครนะ ฉากยังใช้อันเดิมเพราะฉากกว่าจะโหลดได้ 4 ฉากมันจะยาก จะงงนะคะ ค่อย ๆ เปลี่ยนทีละอย่าง เหมือนเห็นบางคนมีตัวนี้ด้วยของตัวนี้ด้วยใช่ไหม มีใครเลือกใช้ ตัว The king ไหม The Knight ไหม นี่ไง เพราะฉะนั้น ดอมก็ต้องโหลดอะไรเพิ่มลูก โหลด idle มี Run แล้วหรือยัง ดอมเอา Run หรืออะไรมา ดูนะ ถ้ามีหมดแล้ว ดอมก็เอาตัวนี้เข้าไปแทน นึกออกนะ ถ้าใครเลือกอัศวินนะคะ เหมือนของใครนะ ของบิวเลือกตัวนี้ใช่ไหม บิวหรือพายุ บิวสิ ใช่ไหม บิวโหลด idle หรือยัง บิวจะต้องโหลดให้ครบ 3 คลาสน่ะ ก็คือให้มี Idel มี run แล้วก็มี jump เข้าใจไหม โหลดมาหรือยังนะคะ ใครอีก ใครอยากได้ตัวอื่นอีก เหมือนเห็นคุ้น ๆ ของใครหว่า ตัวไหนอีก ใครใช้หุ่นยนต์ ใคร ใครใช้หุ่นยนต์ มีใครใช้ตัวนี้ไหม นี่เห็นไหม Robot ก็มีครบ 3 ตัวเลยนะ สามารถเลือกได้นะ สีชมพูหรือ ไอ้เด็กผู้หญิงสีชมพูใช่ไหมนี่นะคะ เห็นไหม อันนี้ก็มี 3 Idle, Run, Jump พอเจอสิ่งกีดขวางให้มันกระโดดใช่ไหม ส่วน Idle หมายถึงท่าที่เขาหยุดน่ะ เขายืนอยู่เฉย ๆ น่ะนึกออกนะ เหมือนเวลาเราจะวิ่งใช่ไหม เขาก็จะมีให้เข้าที่อย่างนี้ ระวัง,, ไป ก็คือค่าเริ่มต้นก่อนจะ Start ว่าอย่างนั้นเถอะนะคะ หรือใครจะเลือกเป็นน้องหมา เหมือนมุกเลือกซานต้นใช่ไหม ทีนี้ที่จะต้องแก้มีอะไรอีก ให้นึกถึงจำนวนไอ้ตัวที่เราจะโหลดมาน่ะนึกออกไหม number มันจะอยู่ตรงส่วนที่บอกว่าเป็นนี่ นะคะ นี่นะ เดี๋ยว เดี๋ยวนะ ไล่ class ให้ก่อน ทีละ class Background rock rock นี่สิ่งกีดขวาง นี่ ๆ ตรงตัว Dino นี่ เห็นไหม เห็นไหมคะ ตรง Init ตรงการตั้งค่า ตั้งค่าหรือกำหนดค่า มี idel image มี Jumping image ต้น แล้วก็ตัวที่วิ่ง แล้วก็ตัวที่กระโดดนะ แล้วโหลดอะไรเห็นไหม สังเกตที่แม่สร้างชื่อ จะมี Idel แล้วจะมี _ _ ใส่เพื่ออะไร ก็คือถ้าหลังจาก _ ก็คือถ้าภาพแรกมันจะมีให้เริ่มนับที่ มันจะเริ่มนับที่ 0 idle_1 ไล่ไปเรื่อย ๆ นะคะ เพราะฉะนั้น เห็นว่า Idel มันจะมี _ แล้วก็ Jump ก็จะมี _ เพราะอะไร เพราะเวลาที่จะให้มันลูปน่ะค่ะ ลูปมันไปดึงภาพที่มีอยู่ทั้งหมดมาทำงานน่ะ ถ้าเราระบุหลายเลขไปเลย มันจะเอามาแค่รูปเดียวไงนะคะ ตัวนี้มันเป็นคลาสที่อยู่ข้างใน ตอนที่ไปเรียกใช้ให้ดู ๆ นี่ มันจะมี class แรก ที่เราบอก สอนไปในสัปดาห์ที่แล้ว วิธีการเอาภาพที่เป็น sprite sheet มาเห็นไหมคะ เห็นไหมคะ เห็นไหม ตรงฟังก์ชันโหลด sprites น่ะ ตัวนี้ ตัวเดิม ใช่ตัวเดิม การตั้งค่า ตัวนี้ไม่ต้องแก้นะคะ เราจะไปแก้ที่ตรงส่วนที่เป็น classของมันแค่นั้นนะคะ แค่นั้นเอง class เพื่อเปลี่ยนชื่อไฟล์ภาพน่ะ แค่นั้นนะคะ ดูตัวอย่าง ดูตัวอย่างประกอบนะคะ ให้ดูที่ตัว เดี๋ยวนะ dino เราอยู่ไหนล่ะ เห็นไหมหรือตัวเล็กไปเด็ก ๆ ดูไฟล์ Dino อันแรก Idle 01 เห็นไหมคะ 0, 1 idle มีทั้งหมดถึง idel 9 นั่นหมายถึงว่า ถ้ารูปใน sprite chees ของเรามันมี 9 ตัว นึกออกนะ 0 - 9 ต้องเป็นเท่าไรนะ 10 สิ ก็คือรูปนั่นน่ะมันมีทั้งหมด 10 ภาพ นึกออกนะ number ใน ตรงส่วนนี้มันก็จะเปลี่ยนไปตามรูปของเรานะคะ เช่นเดียวกัน Jump ก็เหมือนกัน ก็ run number ให้มันครบตามจำนวนรูปนั้นนะคะ เหมือนรันก็เหมือนกัน run มีตั้งแต่ 0 - 7 นั่นก็หมายความว่ามีทั้งหมด 8 รูป เริ่มที่ 0 เสมอนะคะ เพราะใน loop ที่เราเขียนไว้นี่ เห็นไหม image for i I ก็คือตัวแปรของ image นี่ range เริ่มที่ 0 แล้วก็ตามด้วย number of image เห็นไหมคะ number of image นั่นก็คือจำนวนของภาพ ที่บอกน่ะ เหมือน Idel ของไดโนเสาร์ ภาพ idle ของไดโนเสาร์มันมี 10 รูป number ของมันก็จะต้องเป็น 10 อย่างนี้นะคะ เราให้มันใช้วิธีการลูปไง มันก็จะ Run จนหมดจนไม่เห็น Number แล้วนึกออกนะคะ ไปเขียนโค้ดซ้ำว่ามาเรียน Number นี้ Number นี้ ถ้าทำ loop นี่มันก็จะไปเรียกวิธีการทำลูปของคอมพิวเตอร์น่ะ ก็คือมันจะเริ่มไปทำตั้งแต่ 0 ไป เรื่อย ๆ พอหมด จนกว่าจะถึง number of image ก็คือถึงจำนวนที่ระบุไว้ ก็คือถ้าไม่มีแล้วมันจะหยุดทำงานเอง อัตโนมัติว่าอย่างนั้นเถอะ เอื้อให้มัน Run ไปเองอัตโนมัติ พร้อมจะแก้หรือยัง แก้พร้อมกัน ใครจะใช้ตัวไหน ก่อนอื่นก็คือทำอะไรคะ ต้องโหลดก่อน แต่ก่อนอื่น เหมือนบางคนมีสิ่งกีดขวางที่โหลดมาแล้วด้วยใช่ไหมคะ เดี๋ยวมาดูนะคะ วิธีแก้ ตัวแรกก่อน จะให้ลอง ๆ เรามีตัวอย่างที่ใครอยากได้ตัวไหน เดี๋ยวเอาตัวที่เด็ก ๆ ไม่มีเปลี่ยนเป็นน้องหมาจิ้งจอกแล้วกัน เดี๋ยวเราจะใช้ตัวนี้นะคะ Cat and Dog Free Download กดเลย เด็ก ๆ อยากได้ตัวไหนเลือกเอานะ เดี๋ยวจะทำให้ดูนะคะ ว่าเปลี่ยนอย่างไร เมื่อเราได้โฟลเดอร์ Sprites cheesเราจะไปเอามันใส่เข้าไปในโฟล ก็คือให้ไปดูที่เราไปดาวน์โหลดมามันอยู่ไหน ไฟล์ Download เราก็คลิกขวานะคะ เพราะทุกคนมีหมดแล้ว ใช้คำว่า</w:t>
      </w:r>
      <w:r>
        <w:t xml:space="preserve"> </w:t>
      </w:r>
      <w:r>
        <w:t xml:space="preserve">“</w:t>
      </w:r>
      <w:r>
        <w:t xml:space="preserve">แยกไฟล์ลงที่นี่</w:t>
      </w:r>
      <w:r>
        <w:t xml:space="preserve">”</w:t>
      </w:r>
      <w:r>
        <w:t xml:space="preserve"> </w:t>
      </w:r>
      <w:r>
        <w:t xml:space="preserve">เสร็จ แต่ละเวอร์ชันนี่ ใช้ไม่เหมือนกันเลย ความจริงเราไม่ได้ต้องการให้มันแยกลงที่นี่เลย พระเจ้าจ๊อด คลิกขวา แล้วเลือกคำว่า แยกไฟล์ นะคะ แยกไว้ไหน เอาไปไว้ที่ Disk C เสมอนะคะ เพราะ โฟลเดอร์ที่เราสร้างไว้ มันอยู่ที่ Disk C: ใช่ไหมคะะ เอาไปวางที่โฟลเดอร์เราแล้วกดตกลง มาไหม โฟลเดอร์ข้าพเจ้าอยู่ไหนนี่ C: แล้วก็โฟลเดอร์ที่เราสร้าง sprites ตัวใหม่อยู่ไหนนี่ png นี่นะคะ เห็นไหม เขาจะให้มาทั้งแผงเลย อยากได้ตัวไหนเอ่ย เอาน้อง Cat ดีกว่า Cat แมว ดูนะคะ ที่จะเอาไป พเดี๋ยวทำให้เห็น Size ใหญ่ขึ้น เด็ก ๆ จะได้เห็นชัดบอกแล้วนะคะ ว่าเรามี class ที่ชื่อ… มี Dead ไม่เอา for Idle ดูนะคะ จะเอา idle ตั้งแต่ idle 1 จนถึง Idle 10 เท่ากันเลย เอาอันแรก ดูที่ idle ก่อน เดี๋ยวก๊อบไนี่เราก็เลือก เราก็เลือกภาพ idle ที่ 1 ถึง idle ที่ 10 idle มี 10 อีจะเลือกภาพนี้นะคะ แล้วก็เลือก Jump ด้วย เพราะมี Jump ด้วยใช่ไหมคะ เพราะมี Run ด้วย เพราะฉะนั้น เราจะเลือกไปจนถึง Run ทำไมมันเยอะจังเลย นี่ไม่ได้วาดรูปนะอันนี้ หารูปมาใช้แล้วนะ ถ้าทำไม่เยอะน่ะ เวลากระโดดมันจะไม่สวยไง เขาเรียกมันไม่มีความต่อเนื่องของตัวเกมเรา เพราะฉะนั้น มันต้องมีความต่อเนื่องด้วยนะคะ ไม่ใช่ว่ารูปเดียวจบ ดูนะคะ จะก๊อปปี้ จะก๊อปปี้ไเอาไปวางไว้ในโฟลเดอร์ dino เ้รนึกออกนะ ดูนะคะ เดี๋ยวจะเอ idle นี้ เดี๋ยวแม่จะเอารูปไดโนเสาร์ออกเลย ให้ดูเลยว่ารูปไดโนเสาร์มันจะไม่อยู่ มันโดนย้ายไปแล้วนะ เราจะไม่ใช้รูปไดโนเสาร์ เราจะเปลี่ยนเป็นรูป น้องอันนี้แทน สิ่งที่แม่จะทำก็คือ Rename นึกออกไหม นึกออกนะ เพราะชื่อ idleนะคะ เปลี่ยนชื่อมัน แล้วใส่อะไร _ ลงไป _ นะคะ เอาเครื่องหมายวงเล็บออกนะ ทุกรูปจะต้องไม่มีวงเล็บ ก็คือจำนวน Number มันจะเป็นอย่างนี้นะคะ ถ้าสมมติ นึกออกนะ ชื่อมันจะเป็นลักษณะนี้ค่ะ เด็ก ๆ จะต้องมี _ ก่อน แล้วก็ตามด้วยหมายเลขภาพนะคะ เริ่มที่ ขอโทษ เริ่มที่ 0 ครับ เริ่มที่ 10 นะครับ เพราะค่าเริ่มต้นเราเริ่มที่ 0 ใช่ ๆ เปลี่ยนเลย ไปจนครบจำนวนนะคะ ก็ค่อย ๆ ไล่เปลี่ยน ดูนะคะ ดูดี ๆ นะคะ ดูวิธีการดี ๆ นี่เหมือนตัวอย่างที่ 1 นี่ idle 1 นี่ ในรูปที่ 1 นี่ เราเปลี่ยนชื่อมันต้องเป็น เริ่มที่ idle_แล้วก็ตามด้วย 0 ลำดับที่ 1 คือ 0 นะคะ เดี๋ยวขยายขนาดให้ View ดูนะดู นี่ idle_2 นี่ เมื่อกี้ idle แรก ก็คือ idle_1 idle 2 มันก็จะเป็นดูนะคะ วิธีการเปลี่ยนชื่อ ภาพที่ 2 คือ แล้วก็ตามด้วยเครื่องหมาย underscore แล้วก็หนึ่ง เปลี่ยนชื่อนะคะ เปลี่ยนชื่อให้ดู นะคะ ก็คือใช้วิธีเปลี่ยนชื่อจากตัวนี้นะคะ ถ้าเปลี่ยนจาก class มันหลายตำแหน่งกว่าเปลี่ยนจากรูป เดี๋ยวจะงงไปกว่านี้นะคะ เพราะฉะนั้น จากตรงรูปเลย เช่นเดียวกันนะคะ ก็คือรูปของ Jump ก็เหมือนกัน ก็ต้องเปลี่ยนเหมือนกันนะคะ เพราะ jump ที่จะใช้ Jump วงเล็บ 1 อย่างนี้นะคะ เราก็จะเปลี่ยนเป็น… เราจะเปลี่ยนเป็น jump_0 อย่างนี้นึกออกนะคะ ทำให้เห็น เปลี่ยนชื่อ Rename เห็นไหมคะ ถ้ามันเป็น… ยกตัวอย่าง ๆ คือ ในไฟล์ภาพน่ะลูก มันนับรูปที่ 1 ก็ 1 เลย แต่พอตอนที่เราไปเขียนโค้ดน่ะ โปรแกรม ตอนเราทำ loop ให้มันเริ่มน่ะ เราเริ่มที่ 0 ไงคะ เพราะฉะนั้น รูปที่ 1 มันก็จะเริ่มที่ jump_0 เป็นรูปที่ 1 นึกออกนะ อย่างนี้นะคะ ก็เปลี่ยนให้ครบเหมือนกัน หลักการเดียวกัน เพราะโค้ดตัวนี้มันจะระบุแล้วว่ามันจะไปอ่านชื่อค่านี้มา เพราะฉะนั้น ต้องใส่นะคะ มันจะทำตามโค้ดที่เรากำหนด เด็ก ๆ คือ ในยกตัวอย่างน่ะ แค่ 3 อัน แต่มันมี 4, 5, 6 ก็เปลี่ยนให้มันครบด้วยนะคะ ไม่อย่างนั้นรูปมันออกมามันก็จะไม่หมดเด้อ มันสิบ่งามเด้อ ก็กด Ctrl + B เลย กด Ctrl + B เลย ถ้าตัวเองเปลี่ยนเสร็จแล้ว เทสต์ดู ถ้ามัน Error เดี๋ยวมันขึ้นเอง บังคับให้มี _ ในชื่อน่ะค่ะ บังคับให้ต้องใส่ลำดับเข้าไปด้วย</w:t>
      </w:r>
      <w:r>
        <w:t xml:space="preserve"> </w:t>
      </w:r>
      <w:r>
        <w:rPr>
          <w:i/>
        </w:rPr>
        <w:t xml:space="preserve">0 ภาพที่ 1 เริ่มที่ 0 ดูดี ๆ นะคะ เลขมันจะลดมันจะลดลง 1 หลักว่าเพราะตัวเริ่มต้นของไฟล์ภาพในเกมเรามันเริ่มที่ ก็คือถ้ามันวงเล็บ 3 นี่ หมายถึงว่าเราต้องเป็น</w:t>
      </w:r>
      <w:r>
        <w:rPr>
          <w:i/>
        </w:rPr>
        <w:t xml:space="preserve"> </w:t>
      </w:r>
      <w:r>
        <w:rPr>
          <w:i/>
          <w:i/>
        </w:rPr>
        <w:t xml:space="preserve">2 นะคะ ใช่ ๆ แก้หมดทุกอันเลย ถ้าอยากเห็นชัด ๆดูนะ เราเปลี่ยนแล้วนะ เดี๋ยวเราจะเทสต์ให้ดู file not found เลย jump อ๋อ โอเค เจอแล้ว Jump_4 หายไปไหน แย่แล้ว เดี๋ยวนะ ไล่ jump ก่อน jump 0, 1, 2, 3, 4 0, 1, 2, 3, 5 กระโดด เราผิดเอง มันคือ 4 ใช่ไหม นี่ไง jump 4 อยู่นี่ทำไมผิดนะ jump ผิดตรงไหนนะ Ctrl เดี๋ยวลองเทสต์ให้ดูก่อนนะ มัน error ตรงไหน เราก็จะไปแก้ตรงนั่นล่ะ 1, 2, 3, 4, 5, 6, 7, 8 มี 8 ตัว jump image โหลด sprite jump ไฟล์ 75 75 0 เริ่มที่ 0 ไง In range ดูนะคะเด็ก ๆ ตรง jump ที่มันขึ้น Error นี่ หมายเลข 16 16 นั่นก็คือจำนวนรูปที่เรามี ในตัวอย่าง เจ้าแมวนี่ Jump มันมีถึง เริ่มที่ 0 คือ ภาพที่ 1 นะคะ ก็คือ 2, 3, 4, 5, 6, 7, 8 มีแค่ 8 รูปนะคะ เพราะฉะนั้น ก็มาแก้จำนวนตรงนี้ จาก 16 เป็น 8 พอนี่นะคะ นั่นไงเปลี่ยนแล้ว อะไรหลุด pygame mark line 253 check เช็ก line 253 out of range 472 472 เสียงจากเกม jump index index ใช่ไหม jumping ่jumping index เริ่มที่ 0 ก็ถูกแล้วนidle ของเรามีเท่าไร เดี๋ยวนะ เช็กจำนวนด้วย idle 9 ก็คือ 10 jump มี 1 2 3 4 5 6 7 8 Jump มี 8 ถูกแล้ว run มี 1, 2, 3, 4, 5, 6, 7, 8 Run ก็มี 8 ก็ถูกแล้ว idle 10, run 8 ถูก jumping index มันเริ่ใที่ ผิดตรงไหน มันทำไมบอก out of out off leght</w:t>
      </w:r>
      <w:r>
        <w:rPr>
          <w:i/>
          <w:i/>
        </w:rPr>
        <w:t xml:space="preserve"> </w:t>
      </w:r>
      <w:r>
        <w:rPr>
          <w:i/>
        </w:rPr>
        <w:t xml:space="preserve"> </w:t>
      </w:r>
      <w:r>
        <w:rPr>
          <w:i/>
        </w:rPr>
        <w:t xml:space="preserve">ปุ๊บ เช็ก condition 253 ใน check jumping index jumping index jumping Jumping jumping jumping jumping jumpimg jumping speed jumping speed jumping index = 0 running index เท่ากับ 0 running for = for run = true call cound persen 0 or send idle 10 อ๋อ 16% ไม่ได้ เหลือ 8% แก้แก้ เห็นไหมคะ ติดตรงไหน พายุยกมือแล้ว ให้เปิดโฟลเดอร์นั้น ให้ดู ตัวแรก idle ใช่ไหม มีกี่ตัว ของพายุมีกี่ตัว 9 ตัว นี่คือนับจาก 0 ก็คือ 1 ใช่ไหม เพราะฉะนั้น ถ้า 9 มันก็เท่ากับ 10 โอเค ต่อไปเช็กตรงไหน พายุดูนะ ตรงโค้ดเปิดโค้ด เมนูด้านบน เมนู File ด้านบน เห็นไหม le idle พายุหาคำว่า พิมพ์คำว่า idle แล้วคลิกที่ไฟล์นะ เดี๋ยวบรรทัดที่เท่าไรนะพายุ 200 เท่าไร 255 เดี๋ยวพายุ พายุคลิกที่ idle นี่ คลิกไฟล์จนไปเจอคำว่า</w:t>
      </w:r>
      <w:r>
        <w:rPr>
          <w:i/>
        </w:rPr>
        <w:t xml:space="preserve"> </w:t>
      </w:r>
      <w:r>
        <w:rPr>
          <w:i/>
        </w:rPr>
        <w:t xml:space="preserve">“</w:t>
      </w:r>
      <w:r>
        <w:rPr>
          <w:i/>
        </w:rPr>
        <w:t xml:space="preserve">self idle image</w:t>
      </w:r>
      <w:r>
        <w:rPr>
          <w:i/>
        </w:rPr>
        <w:t xml:space="preserve">”</w:t>
      </w:r>
      <w:r>
        <w:rPr>
          <w:i/>
        </w:rPr>
        <w:t xml:space="preserve"> </w:t>
      </w:r>
      <w:r>
        <w:rPr>
          <w:i/>
        </w:rPr>
        <w:t xml:space="preserve">บรรทัดที่221 เห็นไหม ไม่อย่างนั้นพายุลองเลื่อน เลื่อนไปที่ บรรทัด 221 เลื่อนขึ้นไปสิ แล้วเช็กตรงนี้นะคะ idle</w:t>
      </w:r>
      <w:r>
        <w:t xml:space="preserve"> </w:t>
      </w:r>
      <w:r>
        <w:t xml:space="preserve">จำนวนตัวเลข 10 ไหม เพราะฉะนั้น ใช่ไหมของตัวเองมี 10 ต้องแก้ตัวนี้ เท่ากับ 10 เข้าใจหรือเปล่าลูก โอเคไหม แล้วลอง Ctrl + B ใหม่ ติดอีกไหม ติดหรือไม่ติด ทีนี้โค้ดมัน Error อีกใช่ไหม เด็ก ๆ ดูด้วยนะคะ พอกด Ctrl + B แล้วติดนี่ ให้เด็ก ๆ มาเช็กที่บรรทัดที่ประมาณ 221 222 223 ตรงหลังคำว่า</w:t>
      </w:r>
      <w:r>
        <w:t xml:space="preserve"> </w:t>
      </w:r>
      <w:r>
        <w:t xml:space="preserve">“</w:t>
      </w:r>
      <w:r>
        <w:t xml:space="preserve">idle</w:t>
      </w:r>
      <w:r>
        <w:t xml:space="preserve">”</w:t>
      </w:r>
      <w:r>
        <w:t xml:space="preserve"> </w:t>
      </w:r>
      <w:r>
        <w:t xml:space="preserve">นะคะ _ ขีดนี่ จำนวนตัวเลขที่เด็ก ๆ เห็นนี่ 10 หรือ 8 หรือ 8 นี่ มันคือจำนวนมันหมายถึงจำนวนภาพน่ะค่ะ จำนวนภาพตัวการ์ตูนเราน่ะ นึกออกนะ เพราะบางที ของเด็ก ๆ บางคน ภาพ run น่ะ มันมี 10 รูป ไม่ได้มี 8 รูปเหมือนแม่เข้าใจไหม เลขตรงนี้เด็ก ๆ ต้องแก้เป็น 10 เข้าใจนะ ถ้าตัวเองมี 10 ตัวเลขต้องเป็น 10 นะ ไม่ใช่ 8 ถ้าสมมติ Jump Jump ตัวเองมี 10 ก็ต้องแก้เป็น 10 ไม่ใช่ 8 ให้ดูจำนวนภาพที่เราเอามาใช้ด้วยนะคะ ลองแก้แล้ว Ctrl + B ก็คือ 1. นอกจากเช็กชื่อภาพ ต้องเช็กจำนวนภาพที่เอามาใช้ด้วย ตรงตัวเลขตรงนี้ตรงตัวเลขตรงนี้ ตรงหลักนี้ มันจะแก้ตามจำนวนรูปที่เราเอาไปคำในคำสั่งบรรทัดนี้ ให้ไปโหลด Spirte นะคะ ตามจำนวนภาพเลย บอกโหลด 10 รูปมันก็จะโหลด 10 รูป บอกแปดรูปมันก็จะโหลดแปดรูปนะคะ พายุ พายุดู ตรงไฟล์พายุพิมพ์เป็น jump เด้อ แล้วทีนี้มันติดแก้เป็น jump เด้อ แล้วมาแก้ตรง out of index นี่ j-u-m-p ให้พายุพิมพ์คำว่า</w:t>
      </w:r>
      <w:r>
        <w:t xml:space="preserve"> </w:t>
      </w:r>
      <w:r>
        <w:t xml:space="preserve">“</w:t>
      </w:r>
      <w:r>
        <w:t xml:space="preserve">jump</w:t>
      </w:r>
      <w:r>
        <w:t xml:space="preserve">”</w:t>
      </w:r>
      <w:r>
        <w:t xml:space="preserve"> </w:t>
      </w:r>
      <w:r>
        <w:t xml:space="preserve">นะ เห็นนะลูกนะ เสร็จแล้วคลิก File ไป เดี๋ยวจะบอกว่าไปบรรทัดไหน เดี๋ยวจะคลิกเอง ใครที่ติด พอกดกระโดดแล้วมันติด ให้มาประมาณบรรทัดที่ 311 หรือ 312 พายุไปที่บรรทัดนี้สิลูฏ 313 กับ 312 นี่ 2 บรรทัดนี้ ให้พายุดูตรงนี้ ตรง percent นี่ เห็นไหม ตรงเปอร์เซ็นต์นี่ก็คือเปอร์เซ็นต์จำนวนรูปเราน่ะ ของพายุเป็นอะไรนะ พายุต้องเป็น 10 แก้จาก 8 เป็น 10 โอเคไหม แล้วลองกด แก้จาก 8 เป็น 10 ตรง idle idle ก็ต้องแก้ โอเคไหม idle ของพายุเป็นเท่าไร 10 อยู่แล้วใช่ไหม หมายถึงถ้ามันมีมากกว่านั้น ก็แก้จำนวนตัวเลขมันจะแก้ตามนั้น นึกออกนะ โอเค แล้วลองกด Ctrl + B ใหม่ เห็นไหมคะ มันจะมีจุดที่แก้อยู่ เพราะอะไร เพราะจำนวนตัวเลขเรามันเปลี่ยนนึกออกนะ ค่าที่จะคำนวนมันเปลี่ยนด้วยโอเค ทีนี้ พายุลองเปลี่ยนอะไร พายุเปลี่ยนตัวนี้ดู ลองเปลี่ยนสิ่งกีดขวาง ลองเปลี่ยน นึกออกนะ ลองเปลี่ยน เอาก้อนหินออก เอาอย่างอื่นเข้าไปแทน เปลี่ยนเป็นอะไรดี มีรูปที่โหลดไว้ครั้งก่อนจำได้ไหม ไปเอารูปอันเก่ามา พายุ กรณีที่พายุจะเอาไอ้ตัวตุ๊กตาหิมะมาแทนนะคะ พายุเปลี่ยนชื่อให้มันเหมือน ถ้าไม่อยากไปเปลี่ยนในไฟล์ ในโค้ดเราน่ะ เปลี่ยนเป็น rock_0 rock_1 นึกออกไหม เข้าใจไหม เอารูปนั้นแล้วเปลี่ยนชื่อให้เหมือน 4 - 5 อันนี้ เปลี่ยนให้เหมือน 5 ตัวนี้ โอเค ลองเปลี่ยนดู ๆ แล้วจะรู้ แล้วทีนี้คนอื่นว่าอย่างไร ใครยังไม่ออกอีก เอ็ม เดี๋ยวแป๊บหนึ่งลูก เชอรี่ดูบรรทัดนี้เชอรี่ เลข 8 แม่น่ะมาจากอะไรรู้ไหม มาจากจำนวนนี่ เห็นไหม จำนวนรูปภาพ เพราะฉะนั้น รูปภาพ เพราะฉะนั้นเชอรี่ต้องดูว่ารูปของเชอรี่มีกี่รูป จำนวนภาพก็จะเปลี่ยนไปตามนั้นนึกออกนะ ภาพไอ้ตัวกระโดดน่ะค่ะ jump ของเชอรี่มีกี่รูปลูก มีเท่าไร มีกี่รูป 10 เพราะฉะนั้น เลขตรงนี้ของเชอรี่ก็จะเป็น 10 จะไม่ให้ 8 เหมือนแม่ ของ jump นะ ดูดี ๆ นะ ภาพ jump ของเชอรี่มีกี่รูป มาดูตรงนี้ด้วย idle มีกี่รูป ตรง ไม่ต้องแก้ ก็แก้แต่ตรง jump นั่นแสดงว่ารูปตรง jump ของเชอรี่น่ะมี 10 รูป ไม่ใช่ 8 รูปเหมือนของแม่ ก็ต้องแก้โอเคไหม เสร็จแล้ว โอเค พายุเสร็จ เดี๋ยวสิทีละคน 1. อันดับแรกบอกแล้ว สิ่งที่จะผิด มันจะอยู่ที่ตำแหน่งนี้นะคะ ที่เด็ก ๆ จะพากันผิด อยู่ประมาณบรรทัดที่ 221 สิ่งที่เด็ก ๆ จะแก้ คือ จำนวนของภาพ ประมาณบรรทัดที่ 221 222 223 น่ะ ไม่ ไอ้นั่นไม่เกี่ยว ไอ้นั่นคือตำแหน่งที่วางลงไปในพื้น ตัวเลขชุดแรกน่ะ 10 8 8 น่ะ เขามีจำนวนรูป idle กี่รูป รูป run เขามีกี่รูป รูป jump เขามีกีร่พอจำนวนตรงนี้ แก้จำนวนตรงนี้แล้วนะคะ ที่เขาจะต้องแก้อีกที่หนึ่งก็คือบรรทัดที่ 300 นี่ เห็นไหม 313 เห็นไหม ตรงเปอร์เซ็นต์ของ jump เปอร์เซ็นต์มันจะตรงกับเลขของภาพที่เขามีน่ะ ใช่ ๆ ถ้าสมมติเขามี 10 เขาก็จะไม่ใช้เป็น 8 เขาก็จะแก้เป็น 10 ก็เหมือนกัน เขาก็ต้องแก้เป็น 12 ตรง Percent ที่เขามี ก็จะมีอยู่ 2 จุดนะคะ ที่จะแก้ ค่าตัวเลขแค่นี้ มีบางคนเสร็จแล้วเหมือนพายุ พายุก็ไปช่วยบอกเพื่อนได้นะคะ พายุแก้แล้ว พายุ พายุดู เอา Background ออก สอนไม่จำ Remove Background จำได้ไหม Removebackground RE Removebg จำได้ไหม เอา Background ออก นี่ไง นี่โปรแกรมนี้ Removebackground พอเปิดเข้ามาในเว็บ</w:t>
      </w:r>
    </w:p>
    <w:p>
      <w:pPr>
        <w:pStyle w:val="BodyText"/>
      </w:pPr>
      <w:r>
        <w:t xml:space="preserve">(ไซต์) พิมพ์ Remove bg เห็นไหม ชื่อเว็บน่ะ remove แล้วก็ bg นั่นก็คือการเอา background ออก เอาด้วยเว็บฯ เลยใช่ไหมคะ พอเข้ามาหน้านี้ปุ๊บ ตรง Upload image เราก็ไปเปิดไฟล์รูปนั้น ทีนี้พอเปิดเสร็จ เดี๋ยวทำให้ดู รอนะคะ ถ้ารูปมันใหญ่ เหมือนของเชอรี่รูปมีขนาดใหญ่ จำได้ไหม เวลาเปลี่ยนขนาดภาพน่ะ Resize ขึ้นเป็นจนรูปมันขึ้นเป็นตารางแบบนี้ แล้วคลิก Download นะคะ เห็นไหม มันก็จะโหลดรูปนี้มาให้ พายุเอารูปนี้ไปใส่ใน โฟลเดอร์เรา แต่อย่าลืมเปลี่ยนชื่อ ต้องเปลียนชื่อด้วยนะคะ นึกออกนะ เปลี่ยนชื่อเป็นสิ่งกีดขวางใช่ไหม เปลี่ยนเป็น นะ ต้องเปลี่ยนนะคะ ต้องเปลี่ยนชื่อให้ตรง มันก็จะใช้ได้ เพราะพอเวลาเอา background ออกน่ะ ชื่อไฟล์ที่โหลดมันจะเป็นคนละชื่อต้นฉบับเรา เพราะฉะนั้น จะต้องเปลี่ยนชื่อนะคะ ต้องเปลี่ยนชื่อเพื่อให้ไปตรงกับในโค้ดของเรา วันนี้พี่อี๊ดอยู่คนเดียวหรือคะ การ์ตูนหายไปไหน ใช้แรงงานพี่อี๊ดอยู่คนเดียว</w:t>
      </w:r>
    </w:p>
    <w:p>
      <w:pPr>
        <w:pStyle w:val="BodyText"/>
      </w:pPr>
      <w:r>
        <w:t xml:space="preserve">(พี่อี๊ด) อาจารย์คะ วันนี้การ์ตูนลาป่วยค่ะ</w:t>
      </w:r>
    </w:p>
    <w:p>
      <w:pPr>
        <w:pStyle w:val="BodyText"/>
      </w:pPr>
      <w:r>
        <w:t xml:space="preserve">(อาจารย์สุธิรา) อ๋อ โอเคค่ะ การ์ตูนลาป่วย โอเคนะคะ ทีนี้บางคนบอกรูปตัวการ์ตูนที่ตัวเองโหลดมาแล้วมันไม่สวยน่ะ วิธีเปลี่ยนขนาดภาพจำได้ไหม ใช้โปรแกรม paint น่ะค่ะ ระบายสีน่ะค่ะ เปิดโปรแกรม Paint ขึ้นมา แล้วก็เปิดไฟล์ภาพที่เราต้องการเปลี่ยนนะ เช่น สมมติ สมมติว่ารูปภาพที่มันออกมามันไม่สวยนะ สมมติ สมมติรูปนี้แล้วกัน อยู่ไหนหว่า สมมติว่ารูปน้องหมีน่ะ มันมีขนาดใหญ่เกินไปใช่ไหม แล้วเราจะทำให้มันเล็กลง เชอรี่ดู ๆ ใช่ไหมเพราะตัวเองมันใหญ่น่ะ ให้คลิกที่ resize หรือเปลี่ยนขนาด ให้เลือกเป็น Pixel ภาพก้อนหินแม่น่ะ ที่แม่ทำไว้น่ะ ไซซ์มันจะประมาณ 500 x 500 ก็คือกว้าง 500 สูง 500 นะคะ มันจะอยู่ประมาณนี้ เด็ก ๆ ลองเปลี่ยนดูก่อน ถ้าในใหญ่ก็ลดลงอีกนึกออกนะ เพราะก็ไม่รู้ว่าภาพของแต่ละคน บางคนมาแบบบิ๊กบึ้มมาก บางคนรูปนิดเดียวนะคะ ก็คือค่อย ๆ ลองเปลี่ยน ถ้าดูแล้วว่ามันยังใหญ่อยู่ก็ลดลงอีก ค่อย ๆ ปรับลง โอเคไหมคะ ถ้า ๆ ถ้าลด กลัวลดไม่ถูกก็ใก้ลงเป็นเปอร์เซ็นต์ก็ได้ลูก ให้ลดลงสักทีละ 50 เปอร์เซ็นต์ ก็คือครึ่งหนึ่ง นึกออกนะ สมมติภาพมันใหญ่ใช่ไหม จากภาพเต็มมัน 100 เปอใช่ไหมล่ะ พอเราลดลงครึ่งหนึ่ง ถ้ามันยังใหญ่อยู่ก็ลดลงอีก แต่อาจจะไม่ถึงครึ่งอาจจะลดลงทีละ 10% ก็ได้ ขนาด คืออันนี้ระบุให้ไม่ได้ว่าต้องลดเท่าไหน พอโหลดมามันก็ไม่เท่ากัน เพราะฉะนั้น ให้ล้องเปลี่ยนดูทำบ่อย ๆ ก็จะได้จำได้ด้วย ลองเลยนะคะ วิธีเปลี่ยนขนาดรูป ให้เด็ก ๆ ลดเป็นเปอร์เซ็นต์ก็ได้ เพราะจะลดด้านบน ด้านล่าง มันจะลดไปโดยอัตโนมัติอยู่แล้ว คลิกได้เลยนะคะ โอเคไหม 50 ขนาดน้องหมีภาพขนาดนี้ใช้ได้แล้วก็กด Save เราก็เซฟไว้ เป็นอย่างไรพายุโอเคหรือยัง แก้ได้หรือยัง</w:t>
      </w:r>
    </w:p>
    <w:p>
      <w:pPr>
        <w:pStyle w:val="BodyText"/>
      </w:pPr>
      <w:r>
        <w:t xml:space="preserve">[เสียงหัวเราะ]</w:t>
      </w:r>
    </w:p>
    <w:p>
      <w:pPr>
        <w:pStyle w:val="BodyText"/>
      </w:pPr>
      <w:r>
        <w:t xml:space="preserve">(อาจารย์สุธิรา) ยังไม่ได้หรไหนอีกล่ะ ทีนี้อย่าลืมนะคะ ว่ารูปที่เด็ก ๆ เอามาน่ะมันมีหลายรูปนะ ไม่ใช่เปลี่ยนแค่รูปที่ 1 นะคะ รูปอื่นก็ต้องเปลี่ยนด้วยใช่ไหม ไม่อย่างนั้นเดี๋ยววิ่งไปกระโดดไปตัวเล็กตัวใหญ่ เดี๋ยวมันจะเป็นตัวเล็ก ตัวใหญ่ อย่างลืม มันต้องแก้ให้หมดทุกตัวด้วยเหมือนกันนะคะ ไม่ใช่แก่แต่ตัวที่ 1 ตัวที่ 2 ตัวที่ 3 ก็ต้องแก้ให้เท่ากันดัวยไม่ใช่กดไปกระโดดไปกระโดดมากลายเป็นตัวเล็ก ตัวใหญ่ มันก็ไม่ใช่ เกมมันก็ตลกเลย แปลงร่างได้นะคะ นะคะอย่างของเอ็มน่ะ แสดงว่าเอ็มมีรูปที่มีพื้นหลังอยู่ด้วย เพราะฉะนั้นเอ็มต้องไล่ดูใช่ ๆ รูปที่ตัวเองเอามาใช้น่ะ เห็นไหม รูปนี้ เพราะฉะนั้น เอ็มต้องเอาพื้นหลังมันออก ต้องแก้เอาพื้นหลังออกเหมือนกัน ต้องให้ ถึงบอกไงว่าไม่อย่างนั้นไม่ตัวเล็กตัวใหญ่ก็จะกระพริบแบบเมื่อกี้ ก็มีสีขาวมาแซมใช่ไหม นะะค พายุอย่าไปเร็วหลายลูกเอ้ย เอาดู ๆ มือมันไวจริง ๆ เลย ดูนะคะ ค่าตัวเลขตรงตำแหน่ง 221 22 23 นี่ เด็ก ๆ ดูนะคะ ค่าที่มามันไม่ได้มามั่ว ๆ ก็คือ 10 มันหมายจำนวนภาพของ เห็นไหม ที่อยู่ในเครื่องหมายคำพูด ก็คือจำนวนรูปที่ชื่อว่า Idel แตกชื่อรูปที่ชื่อว่า แต่เป็นของรูปที่มีว่า run นะคะ เห็นไหม เพราะฉะนั้น เมื่อเราแก้ตัวเลขตรงบรรทัดที่ 220, 221 แล้วก็ 22 นี่นะคะ เด็ก ๆ ต้องไปแก้เปอร์เซ็นต์ด้วย เปอร์เซ็นต์มันจะอยู่ที่บรรทัดที่บรรทัดที่ 313 เห็นไหมคะ เวลาดู ให้ดูตรงไหน jumping image, jumping index นี่ ของรูปที่เป็นรูปกระโดด idle เห็นไหม ดูตามชื่อข้างหน้ามัน เพราะฉะนั้น ตัวเลขมันต้องตรงกัน โอเคหรือยัง พายุใจร้อน อันบน 7 อันล่างก็ 7 ไม่ใช่ มันต้องเท่ากับ ต้องเช็กที่ชื่อน่ะ ข้างหน้ามันด้วยลูก ว่ามันเป็นรูปของภาพอะไร ต้องดูที่ชื่อตัวนี้ จำนวนตัวเลขมันจะตรงกัน โอเค จำนวนเปอร์เซ็นต์ ค่าเปอร์เซ็นมันจะเท่ากับจำนวนภาพนั้นนะคะ มีใครยัง run ไม่ได้อีก เป็นอย่างไงเอ็ม โอเคหรือยังดูสิ ไม่ใช่เล่นเกดดึกบ่ ไหนลองดูสิ ของดอม ของอาจารย์แม่มาเปลี่ยน มันก็เลยเปลี่ยนเยอะ ภาพอันเดียวกับเพื่อนเลยไหม นั่นไง หายแล้ว ๆ คลิสต์มาสก็เยอะ ก็เลือกกันเอง เราไม่ได้บังคับ ห้ามโทษกัน รูปเยอะรูปน้อย เพราะเด็ก ๆ เลือกเองนะคะ แม่ไม่ได้บังคับให้เลือกนะะค เพราะฉะนั้น รูปที่เอามาใช้ ก็เท่ากับจำนวนภาพที่เด็ก ๆ เลือกนั่นล่ะนะคะ เพราะฉะนั้น มันจะมากจะน้อย เด็ก ๆ เลือกเองค่ะ แม่ไม่ได้บังให้ไปเลือกนะคะ โอเคนะ เพราะฉะนั้น จุดที่มันจะแก้มีเท่าที่บอกแค่นี้ล่ะ ก็ใช้ได้เลย คือหลักการเขียนนี่นะคะ ถ้าสร้าง class ไว้แล้ว สร้างฟังก์ชันไว้แล้วนี่ มันก็จะไปแก้แค่บางส่วนเหมือนบางคนบอกอยากเปลี่ยนแบล็กกราวน์นะคะ เด็ก ๆ ก็เอารูป ก็คือเราจะไม่พยายามมาแก้ในโปรแกรมเพราะอะไร เพราะถ้าแก้ในโปรแกรมน่ะ มันไม่ได้มีแค่ตำแหน่งเดียวที่ใช้ภาพนั้น มันจะเยอะกว่า แต่ถ้าเราไปแก้ที่ไฟล์ภาพน่ะ เพราะไฟล์ภาพมันมีตามจำนวนภาพท่โหลดมานะคะ แต่ในโปรแกรมน่ะ มันมีทั้ง บอกสั่งให้โหลดใช่ไหมคะ มีทั้งสั่งให้ Loop สั่งให้วนรอบ ปริมาณของชื่อในโปรแกรมมันจะเยอะกว่า เห็นไหม เด็ก ๆ สังเกตสิ จำนวนบรรทัดในโปรแกรมมีเยอะกว่ารูปที่เราโหลดมาอีก ตั้ง 400 500 400 - 500 น่ะ เหมือนที่ยกตัวอย่างต่อค้นคำว่า</w:t>
      </w:r>
      <w:r>
        <w:t xml:space="preserve"> </w:t>
      </w:r>
      <w:r>
        <w:t xml:space="preserve">“</w:t>
      </w:r>
      <w:r>
        <w:t xml:space="preserve">jump</w:t>
      </w:r>
      <w:r>
        <w:t xml:space="preserve">”</w:t>
      </w:r>
      <w:r>
        <w:t xml:space="preserve"> </w:t>
      </w:r>
      <w:r>
        <w:t xml:space="preserve">เห็นไหมคะ คำว่า</w:t>
      </w:r>
      <w:r>
        <w:t xml:space="preserve"> </w:t>
      </w:r>
      <w:r>
        <w:t xml:space="preserve">“</w:t>
      </w:r>
      <w:r>
        <w:t xml:space="preserve">jump</w:t>
      </w:r>
      <w:r>
        <w:t xml:space="preserve">”</w:t>
      </w:r>
      <w:r>
        <w:t xml:space="preserve"> </w:t>
      </w:r>
      <w:r>
        <w:t xml:space="preserve">ในโปรแกรมมีไม่รู้กี่ตัวเลยนะคะ อย่างนี้เป็นต้น เพราะฉะนั้นจึงบอกให้ที่ตัวรูปภาพเอาเป็นหลัก มันจะง่ายกว่าไปแก้ที่โค้ดนะคะ เพียงแต่เราต้อง จำให้แม่นว่าตรงส่วนนี้เป็นโค้ดของรูปอะไรแค่นั้นเองนะคะ พอเขียนบ่อย ๆ น่ะ มันจะเริ่มรู้เองนะคะ แต่ถ้าเหมือนเด็ก ๆ เพิ่งหัดเขียนอย่างนี้ มันก็จะไล่โค้ดลำบากหน่อยนะคะ เหมือนแม่นี่รู้แล้วถ้าลูกแก้ตรงนี้ ก็จะแก้ตรงไหน ก็เพราะเขียนบ่อย ก็จะรู้จุดที่ผิดนะคะ ซึ่งความจริงแล้ว Sublime มันก็สังเกตนะ พอเราแก้น่ะ พอ error ขึ้น มันก็จะไล่ให้ไปตามบรรทัด ถ้าเช็กดี ๆ น่ะค่ะ เราก็แก้ไปตามบรรทัดไม่มีปัญหา เราก็จะรู้ว่าจุดที่มันผิดนี่น่าจะเกิดจากตรงนี้ บรรทัดที่เท่านี้ บรรทัดที่เท่านี้ นะคะ แล้วมันก็จะแก้ได้นะคะ ส่วนใหญ่ก็แก้กันได้แล้วนะคะ บางคนไวหน่อย แก้กระทั่งสิ่งกีดขวาง เปลี่ยนสิ่งกีดขวางแล้วด้วย บางคนแก้ได้หลายตัว แก้เป็นแล้ว รู้วิธีแก้นะคะ ดเดฃโอเคค่ะ ส่วนใหญ่ก็ทำได้แล้วนะคะ ถ้าอย่างนั้นสัปดาห์นี้ เราก็พอแค่นี้เราก็จะพอแค่นี้ แล้วก็จะปิดคอร์สด้วยนะคะ พอแล้วนะคะ กลัว ทีนี้มีเรื่องจะอบรม อบรมก่อน ๆ วันที่พากันไป เมื่อวันเสาร์จำได้นะ ที่พากันไปอบรมอยู่ห้องสมุด ไม่ว่าเด็กหูฯ หรือเด็กไม่หูนะคะ หมวกกันน็อค แม่บอกแล้วใช่ไหม เวลาออกไปข้างนอก ถ้าออกนอกมอ นะคะ โดยเฉพาะพายุ พายุดู พายุดู พายุดู ดูพี่อี๊ดนะ เวลาออกจากมหาวิทยาลัยโดยการขี่มอเตอร์ไซค์ ทุกครั้ง เข้าใจไหม อย่าให้แม่เห็นนะว่าไม่ใส่หมวกกันน็อกน่ะ</w:t>
      </w:r>
    </w:p>
    <w:p>
      <w:pPr>
        <w:pStyle w:val="BodyText"/>
      </w:pPr>
      <w:r>
        <w:t xml:space="preserve">[เสียงหัวเราะ]</w:t>
      </w:r>
    </w:p>
    <w:p>
      <w:pPr>
        <w:pStyle w:val="BodyText"/>
      </w:pPr>
      <w:r>
        <w:t xml:space="preserve">(อาจารย์สุธิรา) เดี๋ยวตำรวจไม่จับนี่ แม่จะไปบอกตำรวจให้จับแล้วก็ลงโทษเลย แม่สั่งตำรวจได้นะจะบอกให้ บอกไว้ก่อน แม่น่ะลูกตำรวจนะเว้ย</w:t>
      </w:r>
    </w:p>
    <w:p>
      <w:pPr>
        <w:pStyle w:val="BodyText"/>
      </w:pPr>
      <w:r>
        <w:t xml:space="preserve">[เสียงหัวเราะ]</w:t>
      </w:r>
    </w:p>
    <w:p>
      <w:pPr>
        <w:pStyle w:val="BodyText"/>
      </w:pPr>
      <w:r>
        <w:t xml:space="preserve">(อาจารย์สุธิรา) ถ้างั้นไม่ได้ เดี๋ยวเขาจะว่าแม่ไม่สั่งไม่สอน เข้าใจไหม แล้วเราเรียนในระดับที่เรียกว่า พอจบไปนี่ เขาจะเรียกเราว่าปัญญาชน เป็นผู้มีปัญญา เพราะฉะนั้น ผู้มีปัญญาจะต้องมีความรู้รอบ ต้องทำตัวให้เป็นแบบอย่างที่ดีนะคะ ไม่ให้เขาว่าได้ ว่าเรียนสูงเสียเปล่า แต่ทำผิดเข้าใจไหม เพราะฉะนั้น อย่าให้เห็นอีกนะ ว่าไม่ใส่หมวกกันน็อก ต้องใส่นะคะ 1. คือ เพื่อความปลอดภัยของตัวเอง นะคะ และอีกเรื่อง ก็คืออย่าขี่ไว ห้ามขับไวนะคะ ไม่ต้องรีบ สกลนครรถไม่ติด ไม่ต้องซิ่งมาก ไม่ต้องปุ๊ดป๊าด ขี่ให้พอดี พองาม ไม่ต้องเป็นสายซิ่ง ทีนี้มีอีกเรื่องหนึ่งเกี่ยวกับการปฏิบัติตัว ทั้งผู้หญิงนะคะ ปกติทุกรุ่นนี่ แม่ก็จะเตือนโดยเฉพาะนักศึกษาหญิง เกี่ยวกับเรื่องการคบเพื่อนชายนะคะ ไม่ได้ห้ามให้คย คบได้ เพราะทุกคนนมีสิทธิ อยกาเตือนให้ระวัง นั่นก็คือมันชอบมีกรณีขนาดเตือนทุกปีทุกรุ่น มันก็จะมี เคสตั้งครรภ์นะคะ บอกเลยว่าส่วนใหญ่แล้ว เคสนี้ทีไรไม่จบสักที เพราะอะไร เพราะพอมีลูก เดี๋ยวหนูต้องไปให้นมลูกแล้ว ซึ่งมันไม่ใช่ข้ออ้างไง อาจารย์บางคนเขาไม่ได้ใจดีขนาดนั้นนะ อยากมีลูกอย่างนั้นก็ไปเลี้ยงลูกไป เขาไม่ได้มาสนใจสงสารนะคะ เพราะฉะนั้น พึงให้ระวังว่าถ้ามีการคบหาเพื่อนชายน่ะ ก็ต้องรู้จักการคุม ไม่ควรท้องเลย บอกเลยว่าไม่ควรนะคะ คบได้ไม่ได้ห้าม แต่ให้ระวัง เพราะส่วนใหญ่ คือ เด็กวัยนี้ อายุเกิน 18 เขาเรียกว่า "บรรลุนิติภาวะแล้ว เห็นไหม ไม่ใช่เยาวชนแล้ว แม่ไม่สามารถไปล็อกขาเจ้า ล็อกแขนเจ้าไว้ นึกออกไหม เพราะฉะนั้น ไม่ได้ห้าม แต่ให้รู้จักระวัง ผู้ชายก็เหมือนกัน ตัวเองไม่พร้อมแต่อย่าไปทำเขาท้องเข้าใจบ่ ไม่ใช่ห้ามแต่ผู้หญิงนะคะ ตัวเองก็ต้องระวังผู้ชายก็ต้องระวัง เพราะตัวเอง ทุกคนชี้เพื่อน ๆ ชี้ไปที่บิวนะคะ มีสาวเยอะ ไม่ใช่เดี๋ยวอยู่ ๆ สาว ๆ โผล่มาหาแม่แล้วบอกว่าลูกเจ้าเฮ็ดข่อยท้องเด้อ งานนี้ไม่รู้จะเคลียอย่างไรเข้าใจไหม ไม่ใช่แต่เตือนผู้หญิง ผู้ชายแม่ก็เตือน เพราะตัวเองก็คือเป็นผู้กระทำใช่ไหม ไปทำให้เขาท้อง เอ้ามันมี มันมีเหมือนกัน เคสผู้ชายน่ะ พอท้องเสร็จแล้ว ก็ต้องมีปัญหา ต้องไปช่วยเมียเลี้ยงลูก เมียมันก็เหนื่อย มันก็ไม่ยอมเหนื่อยคนเดียวแล้ว มันก็เป็นเรียนไม่จบพอ ๆ กันนะ ให้ว่าถ้าเกิดมีแล้วไม่สามารถรับผิดชอบได้ ตัวเองนั่นล่ะจะเดือดร้อน เพราะฉะนั้น ต้องเตือนเอาไว้นะคะ เตือนทุกรุ่น ทุกรุ่นมีทุกรุ่น เตือนทุกปีอย่างนี้ล่ะ แม่ก็ต้องเตือนอย่างนี้ทุกปีล่ะค่ะ แต่ถ้าใครปฏิบัติได้มันก็ไม่มีปัญหานะ แต่ถ้าใครทำตามไม่ได้น่ะ คือ ตามสถิติแล้ว พอท้องทีไร พอมีลูกทีไรก็ไม่จบทุกทีนะคะ อย่างที่บอก เหมือนที่บอกน่ะ เดี๋ยวหนูต้องให้นมลูก ไม่มีคนเลี้ยง คนอื่นเขาก็ทำงานทำการนะ ใครจะมาเลี้ยงให้ แล้วตัวเองยังไม่ได้ทำงานจะเอาเงินที่ไหนมาจ้างเพราะฉะนั้น ให้ระวัง ถึงได้บอกไม่ใช่แค่ผู้หญิง ผู้ชายก็ต้องระวัง เพราะตัวเองเป็นคนไปทำเขา ก็ต้องรับผิดชอบเขาด้วย ก็ต้องรับผิดชอบร่วมกันนะคะ เพราะฉะนั้นก็ต้องระวังทั้ง 2 ฝ่ยนะคะ อีกเรื่อง ๆ เรื่องการคบหาเพื่อนนะคะ เหมือนที่แม่เคยเตือนนะ พอไปเที่ยวแล้วไปโพสก์ แม่บอกว่าคราวหลังจำไว้นะ อย่าไปโพสต์ ปาร์ตีได้ แต่อย่าโพสต์ให้เห็นว่าตัวเองออกแนวอะไรนะ ศุกร์เมา เสาร์นอน อาทิตย์ถอน แบบนี้ไม่เอา เราไม่เอานะคะ เพราะอะไร เพราะอะไร เพราะในยุคเทคโนโลยีนี่ รู้ไหมว่าเดี๋ยวนี้คนที่เขารับสมัครงานน่ะ เขาไม่ได้ดูเฉพาะ ใน portforio ที่เราสร้างภาพไว้นะ เขาดูกระทั่งสื่อโซเชียล สังเกตเลย เดี๋ยวนี้ถ้าไปสมัครงานนี่เขาถาม Facebook อะไร ใช้ Facebook ไหม ใช้ Twitter อะไร เสร็จแล้วอย่างไร เขาจะมีแผนกหนึ่ง เข้ามาส่อง ส่องดูพฤติกรรมการใช้เฟซ</w:t>
      </w:r>
    </w:p>
    <w:p>
      <w:pPr>
        <w:pStyle w:val="BodyText"/>
      </w:pPr>
      <w:r>
        <w:t xml:space="preserve">(บุ๊ก) ใช้ LINE เรา นี่มันจะเป็นการกรองคนเข้าที่ทำงานเขาอีกรูปแบบหนึ่งนะคะ เพราะฉะนั้น ไม่ใส่ไม่ได้ เพราะเขาไม่เชื่ออยู่แล้วว่าไม่มี ในโลกยุคใหม่นี่มันต้องใส่ทุกคน เขาก็รู้แล้วไอ้นี่มันโกเขาก็ไม่เอาทำงานแล้ว อย่าคิดง่ายว่าไม่ใส่ ไม่ใช่ เพราะเขารู้อยู่แล้วคนยุคนี้มีแน่นอนอยู่แล้วนะคะ มีหมดทั้งเฟซฯ ทั้ง LINE มีหมด มันเป็นปัจจัยที่ขาดไม่ได้ของเด็กในยุกต์นี้นะคะ ถึงได้เตือน ก่อนจะโพสต์อะไรคิดก่อน โพสต์สิ่งสวยงามน่ะได้ โพสต์เรื่องดี ๆ นะโพสต์ไปเลย ไอ้สิ่งไม่สมควรน่ะไม่ต้องโพสต์ไม่เกิดประโยชน์โพดผลอะไรทั้งสิ้น เตือนไว้นะคะ การคบเพื่อนที่บอก ก็คือให้ดูง่าย ๆ เหมือนเรานี่ไม่เคยกินเหล้า เมายา แล้วถ้าไปคบเพื่อนกลุ่มหนึ่ง แล้วเมื่อใดที่เพื่อนคนนั้นใช้ข้อนี้มาอ้าง แม่บอกไว้เลยว่าให้เลิกคบ มึงบ่ฮักถ้าไม่กินเหล้าถือว่าไม่รักฉันนี่ ถ้าไม่กินเหล้าไม่ต้องไปกินนะคะ ต่อให้รักมันมากแค่ไหน ถ้าอย่างนั้นน่ะ ไม่ใช่เพื่อนที่ดี เพื่อนที่ดี คือ มันจะไม่บังคับใจเพื่อน มันไม่ควรบังคับเพื่อนด้วยวิธีการนี้ คนรักกันเขาไม่ได้บังคับกันด้วยวิธีการนี้แม่บอกไว้เลย เพราะอะไร เมื่อเมาแล้วขาดสติลูก ไม่รู้ตัวตนของตัวเองแล้วนะคะ เพราะยิ่งพวกไม่เคยกินยิ่งจะเสี่ยงสูง บอกไว้เลยถ้าไปเจอประเภทนี้ มามุกนี้ บอกเลย ไม่รักฉันใช่ไหมถึงไม่กอไม่ยอมกินนี่ ลุกแล้วเดินออกจากมัน แล้วบอกมัน ต่อไปนี่มึงกับกูไม่ใช่เพื่อนกัน ไม่ต้องคบกันเลย เพื่อนกันรักกันจริง มันรู้ว่าเราไม่กินมันไม่ควรบังคับเรา เพื่อนที่ดีควรจะส่งเสริมให้เกิดแต่สิ่งที่ดี ไม่ใช่ทำให้เพื่อตกนรกหมกไหม้ ฉุดลงต่ำ ให้คิดอย่างนี้ เหมือนทำไม แม่พ่อต้องพร่ำสอนลูก เพราะเขาอยากให้ได้ดี ไม่ใช่เขาอยากด่า คือ เด็กยุคใหม่นี่ อะไรนิด อะไรหน่อย คิดว่าแม่ด่าแล้ว ทำไมไม่คิดมองกลับว่าเพราะเขาอยากให้เราได้ดีนะ เขาถึงทำอย่างนี้ นะคะ ต้องดูว่าสิ่งที่เขาแนะนำหรืออะไรนี่ มันเป็นสิ่งที่ดีหรือไม่ดีนี่ เหมือนที่บอกว่าบางทีพ่อแม่บางคนก็แนะนำลูกในทางที่ผิด มันก็มีตัวอย่างให้เห็นในข่าวใช่ไหม เราก็เรียน เมื่อมาเรียนในระดับที่สูงขึ้นนะคะ รู้จักคนมากขึ้น ค่อย ๆ ดู ค่อย ๆ พิจารณา ก็ต้องรู้จักเลือกคบเพื่อน อย่าไปกลัวว่าจะไม่มีเพื่อน แค่เพื่อน แค่เราไม่กินเหล้าตามเพื่อนหรือเพื่อนขอยืมเงินแล้วเราไม่ให้ยืม แล้วเราไม่ให้ยืมอย่างนี้ เพราะบางที บางครั้ง เราต้องดไอ้ยืมไปมันยืมไปทำอะไรใช่ไหม ถ้าเพื่อนเดือดร้อน อุ้ยไม่สบาย อย่างนี้ เราควรให้ยืม แต่ประเภทที่จะยืมไปซื้อนี่นั่นโน่น เท่ากับไปสนับสนุนให้เพื่อนใช้เงินเกินตัว เห็นไหม ส่งเสริมเพื่อนในทางที่ผิด นึกออกไหมลูก หรือถ้าไม่มีเหมือนพวกค่าใช้จ่ายแบบเราอยากไปเที่ยว แต่เราไม่มีเงิน ยืมเงินหน่อย อย่างนี้ไม่ควรให้ ไม่มีก็ไม่ต้องไป มันต้องใช้จ่ายเงินให้เป็นนะคะ หรือหลักการง่าย ๆ ถ้าไม่อยากผิดใจกับเพื่อน ให้ยืมไป 1 ครั้ง ครั้งใหม่มาต้องบอกว่าครั้งที่แล้วยืมไปยังไม่คืน ต้องทวงคืนก่อน เอาอย่างนี้ จะได้ไม่ผิดใจกันนะคะ ให้เห็นว่าเราอยากให้อยู่ แต่อันเก่ายังไม่คืนเลยนะ เพราะฉะนั้น เดี๋ยว…เดี๋ยวจะยืมใหม่ต้องคืนก่อน ให้รู้ว่าสามารถหาเงินมาคืนได้ ไม่ใช่ยืมไปเรื่อย ๆ นะคะ แล้วเราให้ง่ายเขาก็จะมายืมง่าย นึกออกนะ คือ ช่วยเหลือกันแม่ไม่ได้ห้าม แต่ช่วยให้ถูกทาง แต่ช่วยให่มันถูกทาง เหมือนที่เขาบอก รักลูกก็ต้องรักให้ถูกทาง ไม่ใช้โอ้จนไม่ดูตาม้าตาเรือ เหมือนสโลแกนลูกฉันลูกฉันไม่เคยตีใคร กล้องวงจรปิดออกมา ลูกฉันไปฆ่าคนอย่างนี้ เห็นไหมนะคะ นะคะ เพราะฉะนั้น แม่ไม่อยากเป็นแบบนั้น ไม่อยากให้ลูก ๆ เป็นแบบนั้นเหมือนกัน เพราะในอนาคตเราก็อาจจะไปเป็นพ่อเป็นแม่คนในอนาคต ต้องรู้จักสั่งจักสอนนะคะ ถ้าใครคิดตามแล้วทำตามนี่ อนาคตไม่มีปัญหาแน่นอน นะคะ ใช้ชีวิตได้ รู้จักการใช้ชีวิต รู้จักการอยู่ร่วมกับคนได้ ใช้ชีวิตได้นะคะ ให้นึกถึงเหมือนอะไรนะ ที่บอกเรื่องเงินนี่ เห็นไหม เหมือนป๋าชัดหรือ เสี่ยชัช สายเปย์ เห็นไหมลูก เห็นไหม ไม่รู้จักหน้าค่าตาเลย เขาขอมาให้ ๆ ๆ ขอไปจริงหรือเปล่าเชื่อหมด เห็นไหมคะ มันต้องคิดแล้ว ขอบ่อยเกินไปแล้ว ขอไปทำอะไรก็ไม่รู้ แล้วอันเก่าก็ยังไม่คืน ก็ต้องคิดแล้วนะคะ เพราะฉะนั้นเรา… ไม่ใช่ว่า ไมให้ช่วยเพื่อน ให้ช่วย แต่บางครั้งนี่ถ้ามันมากเกินไปมันก็จะเป็นโทษทั้ง 2 ฝ่าย มันก็จะเป็นโทษทั้ง 2 ฝ่าย เป็นโทษกับตัวเราเอง เป็นโทษกับเพื่อนด้วย เพราะไอ้เพื่อนนั่นมันก็จะไม่รู้ไอ้นี่สักที ก็จะมาเอากับเพื่อนทุกทีส่วนไอ้เพื่อนที่ให้ก็กลัวเพื่อนไม่รักก็ให้ไป ๆ นะคะ ซึ่งมันไม่ถูกต้องนะคะ 1. เมื่ออยู่ในรั้วมหาวิทยาลัยปฏิบัติตามกฎ นอกจากเรื่องกฏของมหาวิทยาลัยแล้ว ก็เรื่องกฎจราจรที่แม่บอก เห็นบ่อย เลยต้องเตือนบ่อย หมวกกันน็อกกับการขี่รถเร็วนะคะ เพราะอย่าลืมว่าในมอเรามีกับดักมรณะ เขาตั้งชื่อไว้ คือ ไปขี่รถไปทีนี่ ถึงขั้นคอหักได้นะะค ถ้าสะดุด เป็น… เขาเรียกว่าอะไรนะ ลูกระนาด มหาวิทยาลัยราชภัฏนี่ ทั้งสูง ทั้งเป็นเหลี่ยมใช่ไหม เจอทีหนึ่งนี่ถ้าขี่ไวนี่มีสิทธิ์คอหักนะคะ เพราะขนาดรถยนต์กระแทกได้กระแทกทียังรู้สึกได้เลยว่าอย่างแรงน่ะ ต้องให้ระวังนะคะ ไม่ แล้วคือแถวมหาวิทยาลัยน่ะ ส่วนใหญ่มันเป็น… ส่วนใหญ่มันเป็นถนนเส้นใหญ่นะคะลูก นึกออกนะ ถึงได้บอกให้ระวังเรื่องจราจร ให้พยายามใส่หมวกกันน็อกนะคะ เดี๋ยวเขาถามมา เขาก็จะมาว่าไง เดี๋ยวมหาวิทยาลัยทำไมไม่รู้เรื่องอย่างนี้นะคะ เพราะฉะนั้นต้องใส่เป็นประจำต้องใส่เป็นประจำ ทีนี้พี่แฝด มีแว่น ทำไมไม่ใส่ล่ะลูก เวลาเรียนน่ะ แฝดนั่นล่ะ แม่กำลังพูดถึงแฝดนั่นล่ะ ลืมตลอด แล้วก็มองไม่เห็นใช่ไหม เพราะเขียนโค้ดน่ะ โค้ดมันเยอะ ถ้าขยายใหญ่ไปก็จะเห็นไม่หมดทั้งบรรทัด มันก็ต้องใช้ขนาดเท่านี้ เพราะฉะนัั้นแฝดต้องใส่แว่นช่วยอย่าลืมสินะคะ วิชาอื่นล่ะ เวลาเรียนวิชาอื่นใส่ไหม แฝดใส่แว่นไหม ช่วงแรกเห็นใส่อยู่ ทำไมเดี๋ยวนี้ไม่ใส่น่ะลูก ทีนี้อีกอันหนึ่ง มีใครบ้างที่พอได้ยินบ้าง นิวนิวได้ยินอยู่ใช่ไหมถ้าแม่พูดผ่านไมค์ดังขนาดนี้ ได้ยินไหม นิวได้ยินไหมครับ ได้ยินอยู่ใชไหม นิวมีเครื่องช่วยฟังไหม มี แต่ทำไมไม่ใส่น่ะลูก มันอะไร มันเสียหรอไปเอาอยู่หรือ ไม่ใช่อะไรหรอก เพราะว่ามันจะมีเคส มันจะมีเคสที่หน่วยงานบางหน่วยงานน่ะค่ะ เขาจะเขียนว่ารับคนเข้าทำงาน ประเภทเหมือนประเภทบกพร่องทางการได้ยิน ใส่เครื่องช่วยฟัง อย่างนี้เขาจะรับ เพราะฉะนั้นควรจะใส่ให้ติด เพราะถ้าไม่ใส่นาน ๆ ไปน่ะ มันก็จะไม่อยากใส่ใช่ไหม เพราะพอมาใส่ก็จะเห็นทุกคน เพราะแม่ถามแล้ว ถามรุ่นพี่ก็เหมือนไม่ใส่ ก็จะบอกว่าเสียงมันดัง พอไม่ได้ใส่นาน ๆ พอมาใส่ใหม่ เพราะประมาณว่าเสียงอะไรนิดหน่อย ๆ เสียงจะดังมาก ๆ เด็กก็เลยไม่ค่อยใส่กัน ควรใส่ เพราะมันจะมีเคสที่เขารับ แล้ววงเล็บไว้เลย แล้วเขาจะวงเล็บไว้เลย รับเฉพาะผู้ที่ใส่หูฟัง ถ้าใครที่ยังพอได้ยินน่ะ ควรใส่ให้ชำ… ไม่ใช่ชำนวญสิ ใส่ให้มันคิดน่ะ นะ มันจะได้มีปัญหาเวลาเราจบไป ใช่ไหม เพราะตอนนี้เราเพิ่งปี 1 ถ้าเราใส่จนชินน่ะ พอเราจบปี 4 มันก็เป็นเรื่องปกติไปแล้วนะคะ มันจะช่วยได้นะลูก ในการหาตำแหน่งงาน มันก็จะง่ายเข้ามาอีก มันก็จะมีตำแหน่งงานที่ซัพพอร์ตเราได้อีกทางหนึ่งด้วย ก็มีตัวเลือก เราก็เป็นตัวเลือกใหม่ได้ นะคะ ถึงจะต้องถามไง ว่าได้ติด ว่าได้ยิน ถ้าได้ยินน่ะให้ใส่ ไปวัดไหมแล้วน่ะของนิวน่ะ ไปทำแล้วใช่ไหม โอเค ถ้าได้มาแล้วก็ใส่นะคะ โอเคนะคะ สำหรับวันนี้ เราก็วิชานี้เราปิดคลอสแล้วนะ อาทิตย์หน้าไม่ต้องเข้าแล้วนะคะ เสร็จแล้วนะคะ ครอสนี้ เราจะเอาไว้ทำกิจกรรมอื่นแทน เดี๋ยวเราจะนัดกันนะคะ ถ้าอย่างนั้นขอบคุณพี่อี๊ดค่ะ สำหรับวันนี้ค่ะ ขอบคุณค่ะ 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คอมพิวเตอร์ ปี 1</dc:title>
  <dc:creator/>
  <cp:keywords/>
  <dcterms:created xsi:type="dcterms:W3CDTF">2022-02-22T09:22:55Z</dcterms:created>
  <dcterms:modified xsi:type="dcterms:W3CDTF">2022-02-22T09: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กุมภาพันธ์ 2565 เวลา 13.00 น.</vt:lpwstr>
  </property>
  <property fmtid="{D5CDD505-2E9C-101B-9397-08002B2CF9AE}" pid="3" name="subtitle">
    <vt:lpwstr/>
  </property>
</Properties>
</file>